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Centricity: Design Constraints and Opportunitie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09T11:03:24Z</dcterms:created>
  <dcterms:modified xsi:type="dcterms:W3CDTF">2021-03-09T11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